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70402" w14:textId="29837DF2" w:rsidR="00E112A1" w:rsidRPr="00E112A1" w:rsidRDefault="00FF1202" w:rsidP="00FF1202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FF1202">
        <w:rPr>
          <w:rFonts w:asciiTheme="majorHAnsi" w:eastAsiaTheme="majorEastAsia" w:hAnsiTheme="majorHAnsi" w:cs="Times New Roman"/>
          <w:b/>
          <w:bCs/>
          <w:color w:val="44546A" w:themeColor="text2"/>
          <w:sz w:val="24"/>
          <w:szCs w:val="32"/>
          <w:rtl/>
        </w:rPr>
        <w:t>الاسم على منحة جوجل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4E2934D4" w:rsidR="00E112A1" w:rsidRPr="00B6631A" w:rsidRDefault="00B6631A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B6631A">
              <w:rPr>
                <w:b/>
                <w:bCs/>
                <w:sz w:val="28"/>
                <w:szCs w:val="28"/>
              </w:rPr>
              <w:t xml:space="preserve">Mohammed I </w:t>
            </w:r>
            <w:proofErr w:type="spellStart"/>
            <w:r w:rsidRPr="00B6631A">
              <w:rPr>
                <w:b/>
                <w:bCs/>
                <w:sz w:val="28"/>
                <w:szCs w:val="28"/>
              </w:rPr>
              <w:t>Younis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5DF42A55" w:rsidR="00B6631A" w:rsidRPr="00B6631A" w:rsidRDefault="00B6631A" w:rsidP="00B6631A">
            <w:pPr>
              <w:pStyle w:val="ListParagraph"/>
              <w:numPr>
                <w:ilvl w:val="0"/>
                <w:numId w:val="0"/>
              </w:numPr>
              <w:ind w:left="34"/>
              <w:rPr>
                <w:rFonts w:asciiTheme="majorBidi" w:hAnsiTheme="majorBidi" w:cstheme="majorBidi"/>
                <w:sz w:val="36"/>
                <w:szCs w:val="36"/>
              </w:rPr>
            </w:pPr>
            <w:r w:rsidRPr="00B6631A">
              <w:rPr>
                <w:rFonts w:asciiTheme="majorBidi" w:hAnsiTheme="majorBidi" w:cstheme="majorBidi"/>
                <w:sz w:val="36"/>
                <w:szCs w:val="36"/>
              </w:rPr>
              <w:t>Distributed Systems, Security and Cryptography, System</w:t>
            </w:r>
            <w:r>
              <w:rPr>
                <w:rFonts w:asciiTheme="majorBidi" w:hAnsiTheme="majorBidi" w:cstheme="majorBidi"/>
                <w:sz w:val="36"/>
                <w:szCs w:val="36"/>
              </w:rPr>
              <w:t xml:space="preserve"> </w:t>
            </w:r>
            <w:r w:rsidRPr="00B6631A">
              <w:rPr>
                <w:rFonts w:asciiTheme="majorBidi" w:hAnsiTheme="majorBidi" w:cstheme="majorBidi"/>
                <w:sz w:val="36"/>
                <w:szCs w:val="36"/>
              </w:rPr>
              <w:t>Testing, Algorithms, Computer Networking, Software Engineering, RFID Systems, Computer Architecture</w:t>
            </w:r>
            <w:r w:rsidRPr="00B6631A">
              <w:rPr>
                <w:rFonts w:asciiTheme="majorBidi" w:hAnsiTheme="majorBidi" w:cstheme="majorBidi"/>
                <w:sz w:val="36"/>
                <w:szCs w:val="36"/>
                <w:rtl/>
              </w:rPr>
              <w:t xml:space="preserve"> </w:t>
            </w:r>
            <w:r w:rsidRPr="00B6631A">
              <w:rPr>
                <w:rFonts w:asciiTheme="majorBidi" w:hAnsiTheme="majorBidi" w:cstheme="majorBidi"/>
                <w:sz w:val="36"/>
                <w:szCs w:val="36"/>
              </w:rPr>
              <w:t xml:space="preserve">, Parallel Processing, </w:t>
            </w:r>
            <w:r>
              <w:rPr>
                <w:rFonts w:asciiTheme="majorBidi" w:hAnsiTheme="majorBidi" w:cstheme="majorBidi"/>
                <w:sz w:val="36"/>
                <w:szCs w:val="36"/>
              </w:rPr>
              <w:t xml:space="preserve">Machine Learning, </w:t>
            </w:r>
            <w:r w:rsidRPr="00B6631A">
              <w:rPr>
                <w:rFonts w:asciiTheme="majorBidi" w:hAnsiTheme="majorBidi" w:cstheme="majorBidi"/>
                <w:sz w:val="36"/>
                <w:szCs w:val="36"/>
              </w:rPr>
              <w:t xml:space="preserve">and </w:t>
            </w:r>
            <w:proofErr w:type="spellStart"/>
            <w:r w:rsidRPr="00B6631A">
              <w:rPr>
                <w:rFonts w:asciiTheme="majorBidi" w:hAnsiTheme="majorBidi" w:cstheme="majorBidi"/>
                <w:sz w:val="36"/>
                <w:szCs w:val="36"/>
              </w:rPr>
              <w:t>IoT</w:t>
            </w:r>
            <w:proofErr w:type="spellEnd"/>
            <w:r w:rsidRPr="00B6631A">
              <w:rPr>
                <w:rFonts w:asciiTheme="majorBidi" w:hAnsiTheme="majorBidi" w:cstheme="majorBidi"/>
                <w:sz w:val="36"/>
                <w:szCs w:val="36"/>
              </w:rPr>
              <w:t>.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62EB0FD2" w:rsidR="003F4633" w:rsidRDefault="00B30E8E" w:rsidP="003F4633">
            <w:pPr>
              <w:pStyle w:val="Heading1"/>
              <w:bidi/>
              <w:rPr>
                <w:rtl/>
                <w:lang w:bidi="ar-IQ"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</w:t>
            </w:r>
            <w:r w:rsidR="00FF1202">
              <w:rPr>
                <w:rFonts w:hint="cs"/>
                <w:rtl/>
              </w:rPr>
              <w:t>العلمية</w:t>
            </w:r>
            <w:r w:rsidR="00FF1202">
              <w:t xml:space="preserve"> </w:t>
            </w:r>
            <w:r w:rsidR="00FF1202">
              <w:rPr>
                <w:rtl/>
              </w:rPr>
              <w:t>والمهنية</w:t>
            </w:r>
          </w:p>
          <w:p w14:paraId="2CA1FB58" w14:textId="30A26E82" w:rsidR="003F4633" w:rsidRPr="00AC74E3" w:rsidRDefault="00B6631A" w:rsidP="00F87B8F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C74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ستاذ </w:t>
            </w:r>
            <w:r w:rsidR="00FF1202" w:rsidRPr="00AC74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دكتور _مهند</w:t>
            </w:r>
            <w:r w:rsidR="00AC74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س است</w:t>
            </w:r>
            <w:r w:rsidR="00FF1202" w:rsidRPr="00AC74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شاري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32961A69" w:rsidR="006C5D8E" w:rsidRDefault="006C5D8E" w:rsidP="00FC5C6F">
            <w:pPr>
              <w:pStyle w:val="ListParagraph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7D78CB">
              <w:rPr>
                <w:rFonts w:hint="cs"/>
                <w:rtl/>
                <w:lang w:bidi="ar-IQ"/>
              </w:rPr>
              <w:t>روابط</w:t>
            </w:r>
            <w:proofErr w:type="gramEnd"/>
            <w:r w:rsidR="00FC5C6F">
              <w:rPr>
                <w:lang w:bidi="ar-IQ"/>
              </w:rPr>
              <w:t xml:space="preserve"> </w:t>
            </w:r>
            <w:r w:rsidR="00FC5C6F">
              <w:rPr>
                <w:rFonts w:hint="cs"/>
                <w:rtl/>
                <w:lang w:bidi="ar-IQ"/>
              </w:rPr>
              <w:t xml:space="preserve"> أكاديمية</w:t>
            </w:r>
            <w:r w:rsidR="007D78CB">
              <w:rPr>
                <w:rFonts w:hint="cs"/>
                <w:rtl/>
                <w:lang w:bidi="ar-IQ"/>
              </w:rPr>
              <w:t xml:space="preserve"> ذات صلة </w:t>
            </w:r>
          </w:p>
          <w:p w14:paraId="7ABC1065" w14:textId="5FA0EC89" w:rsidR="001C2FAF" w:rsidRPr="00FF1202" w:rsidRDefault="007D78CB" w:rsidP="007D78CB">
            <w:pPr>
              <w:pStyle w:val="ListParagraph"/>
              <w:rPr>
                <w:rFonts w:asciiTheme="majorBidi" w:hAnsiTheme="majorBidi" w:cstheme="majorBidi"/>
                <w:sz w:val="24"/>
              </w:rPr>
            </w:pPr>
            <w:r w:rsidRPr="00FF1202">
              <w:rPr>
                <w:rFonts w:asciiTheme="majorBidi" w:hAnsiTheme="majorBidi" w:cstheme="majorBidi"/>
                <w:sz w:val="24"/>
              </w:rPr>
              <w:t>Google Scholar:</w:t>
            </w:r>
          </w:p>
          <w:p w14:paraId="3B9F2C72" w14:textId="465CA027" w:rsidR="007D78CB" w:rsidRPr="00FF1202" w:rsidRDefault="00FD2DF3" w:rsidP="007D78CB">
            <w:pPr>
              <w:pStyle w:val="ListParagraph"/>
              <w:rPr>
                <w:rFonts w:asciiTheme="majorBidi" w:hAnsiTheme="majorBidi" w:cstheme="majorBidi"/>
                <w:sz w:val="24"/>
              </w:rPr>
            </w:pPr>
            <w:hyperlink r:id="rId8" w:history="1">
              <w:r w:rsidR="007D78CB" w:rsidRPr="00FF1202">
                <w:rPr>
                  <w:rStyle w:val="Hyperlink"/>
                  <w:rFonts w:asciiTheme="majorBidi" w:hAnsiTheme="majorBidi" w:cstheme="majorBidi"/>
                  <w:sz w:val="24"/>
                </w:rPr>
                <w:t>https://scholar.google.com/citations?user=nzSNl1sAAAAJ&amp;hl=en</w:t>
              </w:r>
            </w:hyperlink>
          </w:p>
          <w:p w14:paraId="104CD3A1" w14:textId="14161B40" w:rsidR="007D78CB" w:rsidRPr="00FF1202" w:rsidRDefault="007D78CB" w:rsidP="00FF1202">
            <w:pPr>
              <w:pStyle w:val="ListParagraph"/>
              <w:rPr>
                <w:rFonts w:asciiTheme="majorBidi" w:hAnsiTheme="majorBidi" w:cstheme="majorBidi"/>
                <w:sz w:val="24"/>
              </w:rPr>
            </w:pPr>
            <w:r w:rsidRPr="00FF1202">
              <w:rPr>
                <w:rFonts w:asciiTheme="majorBidi" w:hAnsiTheme="majorBidi" w:cstheme="majorBidi"/>
                <w:sz w:val="24"/>
              </w:rPr>
              <w:t>Sc</w:t>
            </w:r>
            <w:r w:rsidR="00FF1202" w:rsidRPr="00FF1202">
              <w:rPr>
                <w:rFonts w:asciiTheme="majorBidi" w:hAnsiTheme="majorBidi" w:cstheme="majorBidi"/>
                <w:sz w:val="24"/>
              </w:rPr>
              <w:t>opus</w:t>
            </w:r>
            <w:r w:rsidRPr="00FF1202">
              <w:rPr>
                <w:rFonts w:asciiTheme="majorBidi" w:hAnsiTheme="majorBidi" w:cstheme="majorBidi"/>
                <w:sz w:val="24"/>
              </w:rPr>
              <w:t>:</w:t>
            </w:r>
          </w:p>
          <w:p w14:paraId="2F20178E" w14:textId="4F2DA55E" w:rsidR="00FF1202" w:rsidRPr="00FF1202" w:rsidRDefault="00FD2DF3" w:rsidP="00FF1202">
            <w:pPr>
              <w:pStyle w:val="ListParagraph"/>
              <w:rPr>
                <w:rFonts w:asciiTheme="majorBidi" w:hAnsiTheme="majorBidi" w:cstheme="majorBidi"/>
                <w:sz w:val="24"/>
              </w:rPr>
            </w:pPr>
            <w:hyperlink r:id="rId9" w:history="1">
              <w:r w:rsidR="00FF1202" w:rsidRPr="00FF1202">
                <w:rPr>
                  <w:rStyle w:val="Hyperlink"/>
                  <w:rFonts w:asciiTheme="majorBidi" w:hAnsiTheme="majorBidi" w:cstheme="majorBidi"/>
                  <w:sz w:val="24"/>
                </w:rPr>
                <w:t>https://www.scopus.com/authid/detail.uri?authorId=57188533914</w:t>
              </w:r>
            </w:hyperlink>
          </w:p>
          <w:p w14:paraId="4047BA21" w14:textId="09658D9E" w:rsidR="00FF1202" w:rsidRPr="00FF1202" w:rsidRDefault="00FF1202" w:rsidP="00FF120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F1202">
              <w:rPr>
                <w:rFonts w:asciiTheme="majorBidi" w:hAnsiTheme="majorBidi" w:cstheme="majorBidi"/>
                <w:sz w:val="24"/>
                <w:szCs w:val="24"/>
              </w:rPr>
              <w:t xml:space="preserve">              Research Gate:</w:t>
            </w:r>
          </w:p>
          <w:p w14:paraId="0B154A34" w14:textId="5AC49E5F" w:rsidR="00FF1202" w:rsidRPr="00FF1202" w:rsidRDefault="00FF1202" w:rsidP="00FF120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F1202">
              <w:rPr>
                <w:rFonts w:asciiTheme="majorBidi" w:hAnsiTheme="majorBidi" w:cstheme="majorBidi"/>
                <w:sz w:val="24"/>
                <w:szCs w:val="24"/>
              </w:rPr>
              <w:t xml:space="preserve">             </w:t>
            </w:r>
            <w:hyperlink r:id="rId10" w:history="1">
              <w:r w:rsidRPr="00FF1202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www.researchgate.net/profile/Mohammed_Younis4</w:t>
              </w:r>
            </w:hyperlink>
          </w:p>
          <w:p w14:paraId="0E71182C" w14:textId="46A63E71" w:rsidR="00FF1202" w:rsidRDefault="00FF1202" w:rsidP="00FF120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F1202">
              <w:rPr>
                <w:rFonts w:asciiTheme="majorBidi" w:hAnsiTheme="majorBidi" w:cstheme="majorBidi"/>
                <w:sz w:val="24"/>
                <w:szCs w:val="24"/>
              </w:rPr>
              <w:t xml:space="preserve">            </w:t>
            </w:r>
            <w:proofErr w:type="spellStart"/>
            <w:r w:rsidRPr="00FF1202">
              <w:rPr>
                <w:rFonts w:asciiTheme="majorBidi" w:hAnsiTheme="majorBidi" w:cstheme="majorBidi"/>
                <w:sz w:val="24"/>
                <w:szCs w:val="24"/>
              </w:rPr>
              <w:t>Publons</w:t>
            </w:r>
            <w:proofErr w:type="spellEnd"/>
            <w:r w:rsidRPr="00FF1202">
              <w:rPr>
                <w:rFonts w:asciiTheme="majorBidi" w:hAnsiTheme="majorBidi" w:cstheme="majorBidi"/>
                <w:sz w:val="24"/>
                <w:szCs w:val="24"/>
              </w:rPr>
              <w:t>:</w:t>
            </w:r>
            <w:r w:rsidR="00FC5C6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  <w:p w14:paraId="72B640CD" w14:textId="25463DED" w:rsidR="00FC5C6F" w:rsidRDefault="00FC5C6F" w:rsidP="00FF120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         </w:t>
            </w:r>
            <w:hyperlink r:id="rId11" w:history="1">
              <w:r w:rsidRPr="000C4215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publons.com/researcher/1190138/mohammed-issam-younis</w:t>
              </w:r>
            </w:hyperlink>
          </w:p>
          <w:p w14:paraId="7F1FB3A7" w14:textId="55031C62" w:rsidR="001C2FAF" w:rsidRPr="007D78CB" w:rsidRDefault="00FC5C6F" w:rsidP="00FC5C6F"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</w:tr>
      <w:tr w:rsidR="00A32755" w14:paraId="397296A4" w14:textId="77777777" w:rsidTr="001C2FAF">
        <w:trPr>
          <w:trHeight w:val="997"/>
        </w:trPr>
        <w:tc>
          <w:tcPr>
            <w:tcW w:w="8787" w:type="dxa"/>
          </w:tcPr>
          <w:p w14:paraId="18C43003" w14:textId="77777777" w:rsidR="00A32755" w:rsidRPr="0095329A" w:rsidRDefault="00A32755" w:rsidP="007D78CB">
            <w:pPr>
              <w:pStyle w:val="Heading1"/>
              <w:bidi/>
              <w:rPr>
                <w:rStyle w:val="Triangle"/>
                <w:color w:val="1F3864" w:themeColor="accent5" w:themeShade="80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24C2BDB" w:rsidR="009419FE" w:rsidRDefault="00B30E8E" w:rsidP="007D78CB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</w:t>
            </w:r>
            <w:r w:rsidR="007D78CB">
              <w:rPr>
                <w:rFonts w:hint="cs"/>
                <w:rtl/>
                <w:lang w:bidi="ar-IQ"/>
              </w:rPr>
              <w:t>ت</w:t>
            </w:r>
            <w:r w:rsidR="009419FE">
              <w:rPr>
                <w:rFonts w:hint="cs"/>
                <w:rtl/>
              </w:rPr>
              <w:t>ي اشرف عليها</w:t>
            </w:r>
          </w:p>
          <w:p w14:paraId="277B5FC5" w14:textId="77777777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Construction of an Infrastructure for RFID System</w:t>
            </w:r>
          </w:p>
          <w:p w14:paraId="5258FED5" w14:textId="6D58D0CF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Construction of Graduation Certificate Issuing System Based on Digital Signature Techniqu</w:t>
            </w:r>
            <w:r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e</w:t>
            </w:r>
          </w:p>
          <w:p w14:paraId="3B42F066" w14:textId="77777777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 xml:space="preserve">A Multithreading Implementation of RSA   Algorithm on Multicores and </w:t>
            </w:r>
            <w:proofErr w:type="spellStart"/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Gpus</w:t>
            </w:r>
            <w:proofErr w:type="spellEnd"/>
          </w:p>
          <w:p w14:paraId="0383D572" w14:textId="77777777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</w:rPr>
              <w:t>Parallelizing Face Identification System Based on Multi-cores CPU and GPU</w:t>
            </w:r>
          </w:p>
          <w:p w14:paraId="27802F7E" w14:textId="520E23E4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8"/>
                <w:szCs w:val="28"/>
              </w:rPr>
            </w:pPr>
            <w:r w:rsidRPr="007D78CB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Construction of an Online Examination System</w:t>
            </w:r>
          </w:p>
          <w:p w14:paraId="218D56FC" w14:textId="3F86C3C8" w:rsidR="007D78CB" w:rsidRPr="00FC5C6F" w:rsidRDefault="00FC5C6F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Improved Three Pass Mutual Authentication Protocol for Secure RFID Systems</w:t>
            </w:r>
          </w:p>
          <w:p w14:paraId="3011A719" w14:textId="30FB7EAF" w:rsidR="00FC5C6F" w:rsidRPr="00FC5C6F" w:rsidRDefault="00FC5C6F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</w:rPr>
              <w:t>Design and Implementation of Access Control System Based on Face Recognition and RFID Technologies</w:t>
            </w:r>
          </w:p>
          <w:p w14:paraId="088777AF" w14:textId="77777777" w:rsidR="00F87B8F" w:rsidRPr="00F87B8F" w:rsidRDefault="00FC5C6F" w:rsidP="00F87B8F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Design and Implementation of a Smart House System</w:t>
            </w:r>
          </w:p>
          <w:p w14:paraId="28EBBEC7" w14:textId="0112D31A" w:rsidR="00F87B8F" w:rsidRPr="00F87B8F" w:rsidRDefault="000C15B2" w:rsidP="00F87B8F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rFonts w:asciiTheme="majorBidi" w:hAnsiTheme="majorBidi" w:cstheme="majorBidi"/>
                <w:b/>
                <w:bCs/>
                <w:sz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</w:rPr>
              <w:t>Design and Implementation of an e-</w:t>
            </w:r>
            <w:r w:rsidR="00F87B8F" w:rsidRPr="00F87B8F">
              <w:rPr>
                <w:rFonts w:asciiTheme="majorBidi" w:hAnsiTheme="majorBidi" w:cstheme="majorBidi"/>
                <w:b/>
                <w:bCs/>
                <w:sz w:val="24"/>
                <w:rtl/>
              </w:rPr>
              <w:t xml:space="preserve"> </w:t>
            </w:r>
            <w:r w:rsidR="00F87B8F" w:rsidRPr="00F87B8F">
              <w:rPr>
                <w:rFonts w:asciiTheme="majorBidi" w:hAnsiTheme="majorBidi" w:cstheme="majorBidi"/>
                <w:b/>
                <w:bCs/>
                <w:sz w:val="24"/>
              </w:rPr>
              <w:t>Secure</w:t>
            </w:r>
            <w:r w:rsidR="00F87B8F" w:rsidRPr="00F87B8F">
              <w:rPr>
                <w:rFonts w:asciiTheme="majorBidi" w:hAnsiTheme="majorBidi" w:cstheme="majorBidi"/>
                <w:b/>
                <w:bCs/>
                <w:sz w:val="24"/>
                <w:rtl/>
              </w:rPr>
              <w:t xml:space="preserve"> </w:t>
            </w:r>
            <w:r w:rsidR="00F87B8F" w:rsidRPr="00F87B8F">
              <w:rPr>
                <w:rFonts w:asciiTheme="majorBidi" w:hAnsiTheme="majorBidi" w:cstheme="majorBidi"/>
                <w:b/>
                <w:bCs/>
                <w:sz w:val="24"/>
              </w:rPr>
              <w:t>Transactional System for Quality</w:t>
            </w:r>
            <w:r w:rsidR="00F87B8F" w:rsidRPr="00F87B8F">
              <w:rPr>
                <w:rFonts w:asciiTheme="majorBidi" w:hAnsiTheme="majorBidi" w:cstheme="majorBidi"/>
                <w:b/>
                <w:bCs/>
                <w:sz w:val="24"/>
              </w:rPr>
              <w:t xml:space="preserve"> </w:t>
            </w:r>
            <w:r w:rsidR="00F87B8F" w:rsidRPr="00F87B8F">
              <w:rPr>
                <w:rFonts w:asciiTheme="majorBidi" w:hAnsiTheme="majorBidi" w:cstheme="majorBidi"/>
                <w:b/>
                <w:bCs/>
                <w:sz w:val="24"/>
              </w:rPr>
              <w:t>Management</w:t>
            </w:r>
          </w:p>
          <w:p w14:paraId="238FB5DC" w14:textId="275C5B2C" w:rsidR="007D78CB" w:rsidRPr="007D78CB" w:rsidRDefault="007D78CB" w:rsidP="007D78CB">
            <w:pPr>
              <w:spacing w:before="60" w:after="60"/>
              <w:rPr>
                <w:sz w:val="28"/>
                <w:szCs w:val="28"/>
              </w:rPr>
            </w:pPr>
          </w:p>
        </w:tc>
      </w:tr>
      <w:tr w:rsidR="00A32755" w:rsidRPr="0095329A" w14:paraId="7CB7F376" w14:textId="77777777" w:rsidTr="00D30C6C">
        <w:trPr>
          <w:trHeight w:val="997"/>
        </w:trPr>
        <w:tc>
          <w:tcPr>
            <w:tcW w:w="8787" w:type="dxa"/>
          </w:tcPr>
          <w:p w14:paraId="2FB2E2EA" w14:textId="77777777" w:rsidR="00A32755" w:rsidRPr="0095329A" w:rsidRDefault="00A32755" w:rsidP="00D30C6C">
            <w:pPr>
              <w:pStyle w:val="Heading1"/>
              <w:bidi/>
              <w:rPr>
                <w:rStyle w:val="Triangle"/>
                <w:color w:val="1F3864" w:themeColor="accent5" w:themeShade="80"/>
              </w:rPr>
            </w:pPr>
            <w:bookmarkStart w:id="0" w:name="_GoBack"/>
            <w:bookmarkEnd w:id="0"/>
          </w:p>
        </w:tc>
      </w:tr>
      <w:tr w:rsidR="00A32755" w:rsidRPr="007D78CB" w14:paraId="0E328D8B" w14:textId="77777777" w:rsidTr="00D30C6C">
        <w:trPr>
          <w:trHeight w:val="997"/>
        </w:trPr>
        <w:tc>
          <w:tcPr>
            <w:tcW w:w="8787" w:type="dxa"/>
          </w:tcPr>
          <w:p w14:paraId="3803E882" w14:textId="000F4D9D" w:rsidR="00A32755" w:rsidRDefault="00A32755" w:rsidP="00D30C6C">
            <w:pPr>
              <w:pStyle w:val="Heading1"/>
              <w:bidi/>
            </w:pPr>
            <w:r>
              <w:rPr>
                <w:rFonts w:hint="cs"/>
                <w:rtl/>
              </w:rPr>
              <w:t xml:space="preserve"> ا</w:t>
            </w:r>
            <w:r>
              <w:rPr>
                <w:rFonts w:hint="cs"/>
                <w:rtl/>
                <w:lang w:bidi="ar-IQ"/>
              </w:rPr>
              <w:t>طاريح الدكتوراه ا</w:t>
            </w:r>
            <w:r>
              <w:rPr>
                <w:rFonts w:hint="cs"/>
                <w:rtl/>
              </w:rPr>
              <w:t>ل</w:t>
            </w:r>
            <w:r>
              <w:rPr>
                <w:rFonts w:hint="cs"/>
                <w:rtl/>
                <w:lang w:bidi="ar-IQ"/>
              </w:rPr>
              <w:t>ت</w:t>
            </w:r>
            <w:r>
              <w:rPr>
                <w:rFonts w:hint="cs"/>
                <w:rtl/>
              </w:rPr>
              <w:t>ي اشرف عليها</w:t>
            </w:r>
          </w:p>
          <w:p w14:paraId="18A6DB01" w14:textId="3A09898F" w:rsidR="00A539CB" w:rsidRPr="00A539CB" w:rsidRDefault="00A539CB" w:rsidP="00A539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A539CB">
              <w:rPr>
                <w:rFonts w:asciiTheme="majorBidi" w:hAnsiTheme="majorBidi" w:cstheme="majorBidi"/>
                <w:b/>
                <w:bCs/>
                <w:sz w:val="24"/>
              </w:rPr>
              <w:t xml:space="preserve">Construction of a Parallel Strategy for Combinatorial </w:t>
            </w:r>
            <w:r w:rsidRPr="00A539CB">
              <w:rPr>
                <w:rFonts w:asciiTheme="majorBidi" w:hAnsiTheme="majorBidi" w:cstheme="majorBidi"/>
                <w:b/>
                <w:bCs/>
                <w:sz w:val="24"/>
              </w:rPr>
              <w:t>T</w:t>
            </w:r>
            <w:r w:rsidRPr="00A539CB">
              <w:rPr>
                <w:rFonts w:asciiTheme="majorBidi" w:hAnsiTheme="majorBidi" w:cstheme="majorBidi"/>
                <w:b/>
                <w:bCs/>
                <w:sz w:val="24"/>
              </w:rPr>
              <w:t>esting</w:t>
            </w:r>
          </w:p>
          <w:p w14:paraId="21EFF910" w14:textId="77777777" w:rsidR="00A32755" w:rsidRPr="00A32755" w:rsidRDefault="00A32755" w:rsidP="00A32755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769ADD71" w14:textId="77777777" w:rsidR="007D78CB" w:rsidRPr="004676D6" w:rsidRDefault="007D78CB" w:rsidP="004676D6">
      <w:pPr>
        <w:tabs>
          <w:tab w:val="left" w:pos="5477"/>
        </w:tabs>
        <w:rPr>
          <w:lang w:bidi="ar-IQ"/>
        </w:rPr>
      </w:pPr>
    </w:p>
    <w:sectPr w:rsidR="007D78CB" w:rsidRPr="004676D6" w:rsidSect="00137B53">
      <w:headerReference w:type="default" r:id="rId12"/>
      <w:footerReference w:type="default" r:id="rId1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DD2C5D" w14:textId="77777777" w:rsidR="00FD2DF3" w:rsidRDefault="00FD2DF3" w:rsidP="00DA33C3">
      <w:pPr>
        <w:spacing w:after="0" w:line="240" w:lineRule="auto"/>
      </w:pPr>
      <w:r>
        <w:separator/>
      </w:r>
    </w:p>
  </w:endnote>
  <w:endnote w:type="continuationSeparator" w:id="0">
    <w:p w14:paraId="7AAE6A3E" w14:textId="77777777" w:rsidR="00FD2DF3" w:rsidRDefault="00FD2DF3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14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15016FC1" w:rsidR="000F04B0" w:rsidRDefault="007173F0" w:rsidP="007173F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February 14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14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15016FC1" w:rsidR="000F04B0" w:rsidRDefault="007173F0" w:rsidP="007173F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February 14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0984F8B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539CB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0984F8B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A539CB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4B9896" w14:textId="77777777" w:rsidR="00FD2DF3" w:rsidRDefault="00FD2DF3" w:rsidP="00DA33C3">
      <w:pPr>
        <w:spacing w:after="0" w:line="240" w:lineRule="auto"/>
      </w:pPr>
      <w:r>
        <w:separator/>
      </w:r>
    </w:p>
  </w:footnote>
  <w:footnote w:type="continuationSeparator" w:id="0">
    <w:p w14:paraId="77EA5D4E" w14:textId="77777777" w:rsidR="00FD2DF3" w:rsidRDefault="00FD2DF3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624"/>
      <w:gridCol w:w="1350"/>
      <w:gridCol w:w="3240"/>
      <w:gridCol w:w="597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4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F87B8F">
      <w:trPr>
        <w:trHeight w:val="425"/>
      </w:trPr>
      <w:tc>
        <w:tcPr>
          <w:tcW w:w="6630" w:type="dxa"/>
          <w:gridSpan w:val="4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157" w:type="dxa"/>
          <w:gridSpan w:val="2"/>
          <w:vMerge w:val="restart"/>
          <w:tcBorders>
            <w:left w:val="nil"/>
          </w:tcBorders>
          <w:vAlign w:val="center"/>
        </w:tcPr>
        <w:p w14:paraId="03DEB2AA" w14:textId="3BC9F114" w:rsidR="00DA33C3" w:rsidRPr="00E62594" w:rsidRDefault="00B6631A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inline distT="0" distB="0" distL="0" distR="0" wp14:anchorId="4D3253D2" wp14:editId="59D22BB3">
                <wp:extent cx="1143000" cy="1400175"/>
                <wp:effectExtent l="0" t="0" r="0" b="952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unnamed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3000" cy="1400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F87B8F">
      <w:trPr>
        <w:trHeight w:val="424"/>
      </w:trPr>
      <w:tc>
        <w:tcPr>
          <w:tcW w:w="6630" w:type="dxa"/>
          <w:gridSpan w:val="4"/>
          <w:vAlign w:val="center"/>
        </w:tcPr>
        <w:p w14:paraId="6219FF29" w14:textId="233A999F" w:rsidR="00DA33C3" w:rsidRPr="004D5DE7" w:rsidRDefault="00B6631A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محمد عصام يونس</w:t>
          </w:r>
        </w:p>
      </w:tc>
      <w:tc>
        <w:tcPr>
          <w:tcW w:w="2157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F87B8F">
      <w:trPr>
        <w:trHeight w:val="117"/>
      </w:trPr>
      <w:tc>
        <w:tcPr>
          <w:tcW w:w="3390" w:type="dxa"/>
          <w:gridSpan w:val="3"/>
          <w:vAlign w:val="center"/>
        </w:tcPr>
        <w:p w14:paraId="038E8FA6" w14:textId="2E7AF74E" w:rsidR="00DA33C3" w:rsidRPr="004D5DE7" w:rsidRDefault="00DA33C3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B6631A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240" w:type="dxa"/>
          <w:vAlign w:val="center"/>
        </w:tcPr>
        <w:p w14:paraId="0F297686" w14:textId="65188CF2" w:rsidR="00DA33C3" w:rsidRPr="004D5DE7" w:rsidRDefault="00B6631A" w:rsidP="00B6631A">
          <w:pPr>
            <w:pStyle w:val="Title"/>
            <w:bidi/>
            <w:spacing w:before="40" w:after="40"/>
            <w:ind w:left="34"/>
            <w:contextualSpacing w:val="0"/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حاسبات</w:t>
          </w:r>
          <w:r w:rsidR="00F87B8F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/أنترنت الاشياء</w:t>
          </w:r>
        </w:p>
      </w:tc>
      <w:tc>
        <w:tcPr>
          <w:tcW w:w="2157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B6631A" w:rsidRPr="004D5DE7" w14:paraId="75B4D042" w14:textId="77777777" w:rsidTr="00F87B8F">
      <w:trPr>
        <w:trHeight w:val="117"/>
      </w:trPr>
      <w:tc>
        <w:tcPr>
          <w:tcW w:w="3390" w:type="dxa"/>
          <w:gridSpan w:val="3"/>
          <w:vAlign w:val="center"/>
        </w:tcPr>
        <w:p w14:paraId="3E712182" w14:textId="03AD421D" w:rsidR="00B6631A" w:rsidRDefault="00B6631A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اجستير في هندسة الحاسبات</w:t>
          </w:r>
        </w:p>
      </w:tc>
      <w:tc>
        <w:tcPr>
          <w:tcW w:w="3240" w:type="dxa"/>
          <w:vAlign w:val="center"/>
        </w:tcPr>
        <w:p w14:paraId="151F40E9" w14:textId="0B0D13B8" w:rsidR="00B6631A" w:rsidRDefault="00B6631A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حاسبات</w:t>
          </w:r>
        </w:p>
      </w:tc>
      <w:tc>
        <w:tcPr>
          <w:tcW w:w="2157" w:type="dxa"/>
          <w:gridSpan w:val="2"/>
          <w:vMerge/>
          <w:tcBorders>
            <w:left w:val="nil"/>
          </w:tcBorders>
          <w:vAlign w:val="center"/>
        </w:tcPr>
        <w:p w14:paraId="6B09E576" w14:textId="77777777" w:rsidR="00B6631A" w:rsidRPr="004D5DE7" w:rsidRDefault="00B6631A" w:rsidP="00B6631A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F87B8F">
      <w:trPr>
        <w:trHeight w:val="423"/>
      </w:trPr>
      <w:tc>
        <w:tcPr>
          <w:tcW w:w="2040" w:type="dxa"/>
          <w:gridSpan w:val="2"/>
          <w:vAlign w:val="center"/>
        </w:tcPr>
        <w:p w14:paraId="34A65F80" w14:textId="3F46BA1D" w:rsidR="00DA33C3" w:rsidRPr="004D5DE7" w:rsidRDefault="00DA33C3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B6631A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350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40" w:type="dxa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157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F87B8F">
      <w:trPr>
        <w:trHeight w:val="367"/>
      </w:trPr>
      <w:tc>
        <w:tcPr>
          <w:tcW w:w="6630" w:type="dxa"/>
          <w:gridSpan w:val="4"/>
          <w:vAlign w:val="center"/>
        </w:tcPr>
        <w:p w14:paraId="52F8D490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157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F87B8F">
      <w:trPr>
        <w:trHeight w:val="367"/>
      </w:trPr>
      <w:tc>
        <w:tcPr>
          <w:tcW w:w="6630" w:type="dxa"/>
          <w:gridSpan w:val="4"/>
          <w:tcBorders>
            <w:bottom w:val="single" w:sz="18" w:space="0" w:color="1F3864" w:themeColor="accent5" w:themeShade="80"/>
          </w:tcBorders>
          <w:vAlign w:val="center"/>
        </w:tcPr>
        <w:p w14:paraId="7C685207" w14:textId="45C13370" w:rsidR="00B30E8E" w:rsidRPr="00B30E8E" w:rsidRDefault="00B6631A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>
            <w:rPr>
              <w:rFonts w:ascii="Helvetica" w:hAnsi="Helvetica"/>
              <w:color w:val="222222"/>
              <w:sz w:val="21"/>
              <w:szCs w:val="21"/>
              <w:shd w:val="clear" w:color="auto" w:fill="FFFFFF"/>
            </w:rPr>
            <w:t>Younismi@coeng.uobaghdad.edu.iq</w:t>
          </w: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 xml:space="preserve"> </w:t>
          </w:r>
          <w:r w:rsidR="00B30E8E"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157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749A1"/>
    <w:multiLevelType w:val="hybridMultilevel"/>
    <w:tmpl w:val="1D76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5B2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4FDC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173F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7D78CB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2755"/>
    <w:rsid w:val="00A33045"/>
    <w:rsid w:val="00A40BF9"/>
    <w:rsid w:val="00A513B3"/>
    <w:rsid w:val="00A539CB"/>
    <w:rsid w:val="00A732EA"/>
    <w:rsid w:val="00A76B05"/>
    <w:rsid w:val="00A83FDF"/>
    <w:rsid w:val="00A84102"/>
    <w:rsid w:val="00A870FA"/>
    <w:rsid w:val="00AA51B0"/>
    <w:rsid w:val="00AA7B76"/>
    <w:rsid w:val="00AB56FE"/>
    <w:rsid w:val="00AC74E3"/>
    <w:rsid w:val="00AD7B0C"/>
    <w:rsid w:val="00B22710"/>
    <w:rsid w:val="00B30E8E"/>
    <w:rsid w:val="00B344F4"/>
    <w:rsid w:val="00B37B07"/>
    <w:rsid w:val="00B50EF2"/>
    <w:rsid w:val="00B532D4"/>
    <w:rsid w:val="00B6631A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87B8F"/>
    <w:rsid w:val="00F91914"/>
    <w:rsid w:val="00F94DC7"/>
    <w:rsid w:val="00F9626D"/>
    <w:rsid w:val="00FB3846"/>
    <w:rsid w:val="00FC5C6F"/>
    <w:rsid w:val="00FD2DF3"/>
    <w:rsid w:val="00FE02F4"/>
    <w:rsid w:val="00FF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8CB"/>
    <w:pPr>
      <w:keepNext/>
      <w:keepLines/>
      <w:bidi/>
      <w:spacing w:before="200" w:after="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30E8E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D78C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7D78CB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nzSNl1sAAAAJ&amp;hl=e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ons.com/researcher/1190138/mohammed-issam-youni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researchgate.net/profile/Mohammed_Younis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opus.com/authid/detail.uri?authorId=57188533914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1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user-pc</cp:lastModifiedBy>
  <cp:revision>11</cp:revision>
  <dcterms:created xsi:type="dcterms:W3CDTF">2021-02-13T09:02:00Z</dcterms:created>
  <dcterms:modified xsi:type="dcterms:W3CDTF">2023-02-25T02:21:00Z</dcterms:modified>
</cp:coreProperties>
</file>